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2C19F2" w14:textId="6F9831B5" w:rsidR="000937EB" w:rsidRPr="000937EB" w:rsidRDefault="000937EB" w:rsidP="000937EB">
      <w:pPr>
        <w:rPr>
          <w:rFonts w:asciiTheme="majorHAnsi" w:hAnsiTheme="majorHAnsi" w:cstheme="majorHAnsi"/>
          <w:b/>
          <w:sz w:val="36"/>
        </w:rPr>
      </w:pPr>
      <w:r>
        <w:rPr>
          <w:rFonts w:asciiTheme="majorHAnsi" w:hAnsiTheme="majorHAnsi" w:cstheme="majorHAnsi"/>
          <w:b/>
          <w:sz w:val="36"/>
        </w:rPr>
        <w:t>UML Class Diagram</w:t>
      </w:r>
    </w:p>
    <w:p w14:paraId="76A3B832" w14:textId="77777777" w:rsidR="000937EB" w:rsidRDefault="000937EB">
      <w:pPr>
        <w:rPr>
          <w:rFonts w:asciiTheme="majorHAnsi" w:hAnsiTheme="majorHAnsi" w:cstheme="majorHAnsi"/>
          <w:b/>
          <w:sz w:val="36"/>
        </w:rPr>
      </w:pPr>
    </w:p>
    <w:p w14:paraId="49EC0296" w14:textId="77777777" w:rsidR="000937EB" w:rsidRDefault="000937EB">
      <w:pPr>
        <w:rPr>
          <w:rFonts w:asciiTheme="majorHAnsi" w:hAnsiTheme="majorHAnsi" w:cstheme="majorHAnsi"/>
          <w:b/>
          <w:sz w:val="36"/>
        </w:rPr>
      </w:pPr>
    </w:p>
    <w:p w14:paraId="2039110B" w14:textId="01DE583E" w:rsidR="000937EB" w:rsidRPr="000937EB" w:rsidRDefault="000937EB">
      <w:pPr>
        <w:rPr>
          <w:rFonts w:asciiTheme="majorHAnsi" w:hAnsiTheme="majorHAnsi" w:cstheme="majorHAnsi"/>
          <w:b/>
          <w:sz w:val="36"/>
        </w:rPr>
      </w:pPr>
      <w:r w:rsidRPr="000937EB">
        <w:rPr>
          <w:rFonts w:asciiTheme="majorHAnsi" w:hAnsiTheme="majorHAnsi" w:cstheme="majorHAnsi"/>
          <w:b/>
          <w:sz w:val="36"/>
        </w:rPr>
        <w:t>Collections</w:t>
      </w:r>
    </w:p>
    <w:p w14:paraId="72794587" w14:textId="7FC413D0" w:rsidR="00695283" w:rsidRDefault="005F02FE">
      <w:r>
        <w:t xml:space="preserve">We used a Map (HashMap&lt;String, Boolean&gt; information) in our piece class that stores the Boolean values for </w:t>
      </w:r>
      <w:proofErr w:type="spellStart"/>
      <w:r>
        <w:t>kingness</w:t>
      </w:r>
      <w:proofErr w:type="spellEnd"/>
      <w:r>
        <w:t xml:space="preserve">, redness, and aliveness. </w:t>
      </w:r>
    </w:p>
    <w:p w14:paraId="4EF9DCDA" w14:textId="113EAF61" w:rsidR="005F02FE" w:rsidRDefault="005F02FE">
      <w:r>
        <w:t xml:space="preserve">We also used a Set </w:t>
      </w:r>
      <w:r w:rsidR="00DC1E12">
        <w:t>(</w:t>
      </w:r>
      <w:proofErr w:type="spellStart"/>
      <w:r w:rsidR="00381A6B" w:rsidRPr="00381A6B">
        <w:t>ArrayList</w:t>
      </w:r>
      <w:proofErr w:type="spellEnd"/>
      <w:r w:rsidR="00381A6B" w:rsidRPr="00381A6B">
        <w:t>&lt;Piece&gt; pieces</w:t>
      </w:r>
      <w:r w:rsidR="00381A6B">
        <w:t xml:space="preserve">) </w:t>
      </w:r>
      <w:proofErr w:type="gramStart"/>
      <w:r w:rsidR="00381A6B">
        <w:t xml:space="preserve">in order </w:t>
      </w:r>
      <w:r w:rsidR="00402D57">
        <w:t>to</w:t>
      </w:r>
      <w:proofErr w:type="gramEnd"/>
      <w:r w:rsidR="00402D57">
        <w:t xml:space="preserve"> store pieces in our Board class. </w:t>
      </w:r>
    </w:p>
    <w:p w14:paraId="2CDADAD8" w14:textId="630A4DF2" w:rsidR="00981A21" w:rsidRDefault="00981A21"/>
    <w:p w14:paraId="5B74C226" w14:textId="30BE159C" w:rsidR="00C53D2B" w:rsidRPr="000937EB" w:rsidRDefault="00C53D2B" w:rsidP="00C53D2B">
      <w:pPr>
        <w:rPr>
          <w:rFonts w:asciiTheme="majorHAnsi" w:hAnsiTheme="majorHAnsi" w:cstheme="majorHAnsi"/>
          <w:b/>
          <w:sz w:val="36"/>
        </w:rPr>
      </w:pPr>
      <w:r>
        <w:rPr>
          <w:rFonts w:asciiTheme="majorHAnsi" w:hAnsiTheme="majorHAnsi" w:cstheme="majorHAnsi"/>
          <w:b/>
          <w:sz w:val="36"/>
        </w:rPr>
        <w:t>Design Changes</w:t>
      </w:r>
    </w:p>
    <w:p w14:paraId="1D5D2B53" w14:textId="7B334A4E" w:rsidR="00981A21" w:rsidRDefault="008705A9">
      <w:r>
        <w:t>We removed the AI class. Setting up the graphic interface, implementing an undo button,</w:t>
      </w:r>
      <w:r w:rsidR="00BC0184">
        <w:t xml:space="preserve"> allowing for multiple jumps,</w:t>
      </w:r>
      <w:r>
        <w:t xml:space="preserve"> and making sure </w:t>
      </w:r>
      <w:r w:rsidR="00BC0184">
        <w:t xml:space="preserve">the program would reject any invalid moves took up </w:t>
      </w:r>
      <w:proofErr w:type="gramStart"/>
      <w:r w:rsidR="00BC0184">
        <w:t>the majority of</w:t>
      </w:r>
      <w:proofErr w:type="gramEnd"/>
      <w:r w:rsidR="00BC0184">
        <w:t xml:space="preserve"> our tim</w:t>
      </w:r>
      <w:r w:rsidR="000F6660">
        <w:t>e and w</w:t>
      </w:r>
      <w:r w:rsidR="000A1D8F">
        <w:t>eren’t up to trying to implement a recursive function and use logic trees to create an AI.</w:t>
      </w:r>
    </w:p>
    <w:p w14:paraId="79B699F4" w14:textId="412B3F55" w:rsidR="000A1D8F" w:rsidRDefault="000A1D8F"/>
    <w:p w14:paraId="3490052C" w14:textId="6977DB23" w:rsidR="00DE5643" w:rsidRDefault="00DD182E">
      <w:r>
        <w:t xml:space="preserve">We added the method </w:t>
      </w:r>
      <w:proofErr w:type="spellStart"/>
      <w:r w:rsidRPr="00DD182E">
        <w:t>isValidMove</w:t>
      </w:r>
      <w:bookmarkStart w:id="0" w:name="_GoBack"/>
      <w:bookmarkEnd w:id="0"/>
      <w:proofErr w:type="spellEnd"/>
      <w:r w:rsidRPr="00DD182E">
        <w:t xml:space="preserve"> </w:t>
      </w:r>
      <w:r>
        <w:t xml:space="preserve">to our Board class. This method </w:t>
      </w:r>
      <w:r w:rsidR="00076FC1">
        <w:t xml:space="preserve">took up </w:t>
      </w:r>
      <w:proofErr w:type="gramStart"/>
      <w:r w:rsidR="00076FC1">
        <w:t>the majority of</w:t>
      </w:r>
      <w:proofErr w:type="gramEnd"/>
      <w:r w:rsidR="00076FC1">
        <w:t xml:space="preserve"> our time spent on the logical functionality of the Checkers game. </w:t>
      </w:r>
      <w:r w:rsidR="00024A1E">
        <w:t xml:space="preserve">We </w:t>
      </w:r>
      <w:r w:rsidR="003A1A60">
        <w:t>decided that we could not trust the user to make a valid move, as even one of our group members didn’t know how to play checkers</w:t>
      </w:r>
      <w:r w:rsidR="007C5B2D">
        <w:t xml:space="preserve">, so we created the method that </w:t>
      </w:r>
      <w:r w:rsidR="00DE5643">
        <w:t>make MANY checks to make sure that the user does not portal to places it isn’t allowed to go.</w:t>
      </w:r>
    </w:p>
    <w:p w14:paraId="24A84E47" w14:textId="77777777" w:rsidR="00DE5643" w:rsidRDefault="00DE5643"/>
    <w:p w14:paraId="33297479" w14:textId="259C2EE5" w:rsidR="000A7EAB" w:rsidRDefault="00364670">
      <w:r>
        <w:t xml:space="preserve">We added the method </w:t>
      </w:r>
      <w:proofErr w:type="spellStart"/>
      <w:r>
        <w:t>mousePressed</w:t>
      </w:r>
      <w:proofErr w:type="spellEnd"/>
      <w:r>
        <w:t xml:space="preserve"> in our game class. We realized that </w:t>
      </w:r>
      <w:proofErr w:type="gramStart"/>
      <w:r>
        <w:t>in order to</w:t>
      </w:r>
      <w:proofErr w:type="gramEnd"/>
      <w:r>
        <w:t xml:space="preserve"> properly implement </w:t>
      </w:r>
      <w:r w:rsidR="00F9757E">
        <w:t xml:space="preserve">java graphics we needed this method in the same class as main. This method also </w:t>
      </w:r>
      <w:proofErr w:type="gramStart"/>
      <w:r w:rsidR="00F9757E">
        <w:t>is in charge of</w:t>
      </w:r>
      <w:proofErr w:type="gramEnd"/>
      <w:r w:rsidR="00F9757E">
        <w:t xml:space="preserve"> allowing for undo’s and multiple jumps.</w:t>
      </w:r>
      <w:r w:rsidR="008D4751">
        <w:t xml:space="preserve"> Since most board games have an undo function, we </w:t>
      </w:r>
      <w:r w:rsidR="00C40592">
        <w:t xml:space="preserve">decided it would be wise to add one for our own game. </w:t>
      </w:r>
    </w:p>
    <w:p w14:paraId="73BFCBBF" w14:textId="1FF8664F" w:rsidR="000F193B" w:rsidRDefault="000F193B"/>
    <w:p w14:paraId="1779AB5C" w14:textId="2FCD2564" w:rsidR="000F193B" w:rsidRDefault="000F193B">
      <w:r>
        <w:t xml:space="preserve">We added a </w:t>
      </w:r>
      <w:proofErr w:type="spellStart"/>
      <w:r>
        <w:t>copyBoard</w:t>
      </w:r>
      <w:proofErr w:type="spellEnd"/>
      <w:r>
        <w:t xml:space="preserve"> and </w:t>
      </w:r>
      <w:proofErr w:type="spellStart"/>
      <w:r>
        <w:t>copyPiece</w:t>
      </w:r>
      <w:proofErr w:type="spellEnd"/>
      <w:r>
        <w:t xml:space="preserve"> to our Board and Piece class. </w:t>
      </w:r>
      <w:proofErr w:type="spellStart"/>
      <w:r w:rsidR="00FE5693">
        <w:t>copyPiece</w:t>
      </w:r>
      <w:proofErr w:type="spellEnd"/>
      <w:r w:rsidR="00FE5693">
        <w:t xml:space="preserve"> was very useful for the move functionality, and </w:t>
      </w:r>
      <w:proofErr w:type="spellStart"/>
      <w:r w:rsidR="00FE5693">
        <w:t>copyBoard’s</w:t>
      </w:r>
      <w:proofErr w:type="spellEnd"/>
      <w:r w:rsidR="00FE5693">
        <w:t xml:space="preserve"> deep copy </w:t>
      </w:r>
      <w:r w:rsidR="006E0E1C">
        <w:t>became vital for our stack of Boards that we used for our undo function.</w:t>
      </w:r>
    </w:p>
    <w:p w14:paraId="36369581" w14:textId="67123434" w:rsidR="00774332" w:rsidRDefault="00774332"/>
    <w:p w14:paraId="40698D86" w14:textId="134D3377" w:rsidR="00774332" w:rsidRDefault="00774332">
      <w:r>
        <w:t xml:space="preserve">We added a capture </w:t>
      </w:r>
      <w:r w:rsidR="00F24152">
        <w:t xml:space="preserve">method in board that allows us to separate the </w:t>
      </w:r>
      <w:r w:rsidR="002F731A">
        <w:t xml:space="preserve">capture action from </w:t>
      </w:r>
      <w:proofErr w:type="spellStart"/>
      <w:r w:rsidR="002F731A">
        <w:t>isValidMove</w:t>
      </w:r>
      <w:proofErr w:type="spellEnd"/>
      <w:r w:rsidR="002F731A">
        <w:t xml:space="preserve">. This allows for a future addition of an </w:t>
      </w:r>
      <w:proofErr w:type="gramStart"/>
      <w:r w:rsidR="002F731A">
        <w:t>AI</w:t>
      </w:r>
      <w:proofErr w:type="gramEnd"/>
      <w:r w:rsidR="002F731A">
        <w:t xml:space="preserve"> </w:t>
      </w:r>
      <w:r w:rsidR="00545482">
        <w:t xml:space="preserve">so it can check if a move is valid without committing to capturing a piece. </w:t>
      </w:r>
      <w:r w:rsidR="002F731A">
        <w:t xml:space="preserve"> </w:t>
      </w:r>
    </w:p>
    <w:sectPr w:rsidR="007743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S1MDExMTOwMDI1sTRS0lEKTi0uzszPAykwrAUAqXrTqiwAAAA="/>
  </w:docVars>
  <w:rsids>
    <w:rsidRoot w:val="005F02FE"/>
    <w:rsid w:val="00024A1E"/>
    <w:rsid w:val="00076FC1"/>
    <w:rsid w:val="000937EB"/>
    <w:rsid w:val="000A1D8F"/>
    <w:rsid w:val="000A7EAB"/>
    <w:rsid w:val="000F193B"/>
    <w:rsid w:val="000F6660"/>
    <w:rsid w:val="002F731A"/>
    <w:rsid w:val="00364670"/>
    <w:rsid w:val="00381A6B"/>
    <w:rsid w:val="003A1A60"/>
    <w:rsid w:val="00402D57"/>
    <w:rsid w:val="00545482"/>
    <w:rsid w:val="005F02FE"/>
    <w:rsid w:val="005F44CF"/>
    <w:rsid w:val="006E0E1C"/>
    <w:rsid w:val="00774332"/>
    <w:rsid w:val="007C5B2D"/>
    <w:rsid w:val="008705A9"/>
    <w:rsid w:val="008D4751"/>
    <w:rsid w:val="00981A21"/>
    <w:rsid w:val="00983CBE"/>
    <w:rsid w:val="00A6590C"/>
    <w:rsid w:val="00BC0184"/>
    <w:rsid w:val="00C40592"/>
    <w:rsid w:val="00C53D2B"/>
    <w:rsid w:val="00D60345"/>
    <w:rsid w:val="00DC1E12"/>
    <w:rsid w:val="00DD182E"/>
    <w:rsid w:val="00DE5643"/>
    <w:rsid w:val="00F24152"/>
    <w:rsid w:val="00F9757E"/>
    <w:rsid w:val="00FE5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6838C"/>
  <w15:chartTrackingRefBased/>
  <w15:docId w15:val="{87FDC7C7-AA37-4245-BE0E-184595098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65</Words>
  <Characters>1514</Characters>
  <Application>Microsoft Office Word</Application>
  <DocSecurity>0</DocSecurity>
  <Lines>12</Lines>
  <Paragraphs>3</Paragraphs>
  <ScaleCrop>false</ScaleCrop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Graaf, Daniel J.</dc:creator>
  <cp:keywords/>
  <dc:description/>
  <cp:lastModifiedBy>DeGraaf, Daniel J.</cp:lastModifiedBy>
  <cp:revision>31</cp:revision>
  <dcterms:created xsi:type="dcterms:W3CDTF">2018-04-30T17:59:00Z</dcterms:created>
  <dcterms:modified xsi:type="dcterms:W3CDTF">2018-04-30T18:28:00Z</dcterms:modified>
</cp:coreProperties>
</file>